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92FA7" w14:textId="19372830" w:rsidR="00EB26C7" w:rsidRDefault="00EB26C7" w:rsidP="00EB26C7">
      <w:pPr>
        <w:pStyle w:val="2"/>
        <w:jc w:val="center"/>
        <w:rPr>
          <w:sz w:val="24"/>
          <w:szCs w:val="24"/>
        </w:rPr>
      </w:pPr>
      <w:r w:rsidRPr="00EB26C7">
        <w:rPr>
          <w:sz w:val="24"/>
          <w:szCs w:val="24"/>
        </w:rPr>
        <w:t xml:space="preserve">Handwriting recognition for Chinese </w:t>
      </w:r>
      <w:r>
        <w:rPr>
          <w:sz w:val="24"/>
          <w:szCs w:val="24"/>
        </w:rPr>
        <w:t>C</w:t>
      </w:r>
      <w:r w:rsidRPr="00EB26C7">
        <w:rPr>
          <w:sz w:val="24"/>
          <w:szCs w:val="24"/>
        </w:rPr>
        <w:t>haracters</w:t>
      </w:r>
    </w:p>
    <w:p w14:paraId="273E84E3" w14:textId="107E6158" w:rsidR="0046097D" w:rsidRPr="001528A9" w:rsidRDefault="00C42CC0" w:rsidP="001923D1">
      <w:pPr>
        <w:pStyle w:val="2"/>
      </w:pPr>
      <w:r>
        <w:t>Motivation</w:t>
      </w:r>
    </w:p>
    <w:p w14:paraId="17816785" w14:textId="64F6481A" w:rsidR="00940B8B" w:rsidRPr="00940B8B" w:rsidRDefault="002C4C5F" w:rsidP="00940B8B">
      <w:pPr>
        <w:spacing w:after="0"/>
        <w:jc w:val="left"/>
        <w:rPr>
          <w:lang w:val="en-US"/>
        </w:rPr>
      </w:pPr>
      <w:r>
        <w:t>Chi</w:t>
      </w:r>
      <w:r w:rsidR="00D567CD">
        <w:t>nese is the mostly spok</w:t>
      </w:r>
      <w:r>
        <w:t xml:space="preserve">en language in the world with over a billion speakers. </w:t>
      </w:r>
      <w:r w:rsidR="009F30DD">
        <w:t>Given that multiple variants of the Chinese language such as Mandarin and Cantonese use the same character set, there is a significant reach of the language throughout the world. Our project will develop an algorithm that can convert an input image to a digital character, also known as OCR (optical character recognition)</w:t>
      </w:r>
      <w:r w:rsidR="00940B8B">
        <w:t xml:space="preserve"> or offline character encoding. Alternatively we will explore algorithms for online character encoding.</w:t>
      </w:r>
      <w:r w:rsidR="009F30DD">
        <w:t xml:space="preserve"> </w:t>
      </w:r>
      <w:r w:rsidR="00940B8B">
        <w:t>Online characters are handwritten characters or text written on a digital surface such as a tablet. In this case, there is more information available than just a bare image.</w:t>
      </w:r>
      <w:r w:rsidR="00940B8B">
        <w:t xml:space="preserve"> </w:t>
      </w:r>
      <w:r w:rsidR="009F30DD">
        <w:t>One challenge will be the handling the encoding of the Chinese characters on computer systems</w:t>
      </w:r>
      <w:r w:rsidR="008D3C69">
        <w:t>.</w:t>
      </w:r>
      <w:r w:rsidR="00940B8B" w:rsidRPr="00940B8B">
        <w:rPr>
          <w:rFonts w:ascii="Arial" w:eastAsia="新細明體" w:hAnsi="Arial" w:cs="Arial"/>
          <w:sz w:val="21"/>
          <w:szCs w:val="21"/>
          <w:shd w:val="clear" w:color="auto" w:fill="FFFFFF"/>
          <w:lang w:val="en-US"/>
        </w:rPr>
        <w:t xml:space="preserve"> </w:t>
      </w:r>
      <w:r w:rsidR="00940B8B" w:rsidRPr="00940B8B">
        <w:rPr>
          <w:lang w:val="en-US"/>
        </w:rPr>
        <w:t xml:space="preserve">Through this work, </w:t>
      </w:r>
      <w:r w:rsidR="00940B8B">
        <w:rPr>
          <w:lang w:val="en-US"/>
        </w:rPr>
        <w:t xml:space="preserve">we </w:t>
      </w:r>
      <w:r w:rsidR="00940B8B" w:rsidRPr="00940B8B">
        <w:rPr>
          <w:lang w:val="en-US"/>
        </w:rPr>
        <w:t xml:space="preserve">hope to democratize and accelerate research in </w:t>
      </w:r>
      <w:r w:rsidR="00940B8B">
        <w:rPr>
          <w:lang w:val="en-US"/>
        </w:rPr>
        <w:t>Chinese</w:t>
      </w:r>
      <w:r w:rsidR="00940B8B" w:rsidRPr="00940B8B">
        <w:rPr>
          <w:lang w:val="en-US"/>
        </w:rPr>
        <w:t xml:space="preserve"> language technologies</w:t>
      </w:r>
      <w:r w:rsidR="00940B8B">
        <w:rPr>
          <w:lang w:val="en-US"/>
        </w:rPr>
        <w:t>.</w:t>
      </w:r>
    </w:p>
    <w:p w14:paraId="446B2593" w14:textId="5C35068B" w:rsidR="00DF4399" w:rsidRPr="001528A9" w:rsidRDefault="00DF4399" w:rsidP="00DF4399">
      <w:pPr>
        <w:pStyle w:val="2"/>
      </w:pPr>
      <w:r>
        <w:t>Source of Dataset</w:t>
      </w:r>
    </w:p>
    <w:p w14:paraId="3E86C8A4" w14:textId="6CEB95E9" w:rsidR="00631AA1" w:rsidRDefault="00631AA1" w:rsidP="00631AA1">
      <w:pPr>
        <w:spacing w:after="0"/>
        <w:jc w:val="left"/>
      </w:pPr>
      <w:bookmarkStart w:id="0" w:name="_GoBack"/>
      <w:bookmarkEnd w:id="0"/>
      <w:r w:rsidRPr="00631AA1">
        <w:t>HIT-OR3C Databa</w:t>
      </w:r>
      <w:r w:rsidR="00872741">
        <w:t>se</w:t>
      </w:r>
    </w:p>
    <w:p w14:paraId="5FF224A4" w14:textId="77777777" w:rsidR="00872741" w:rsidRDefault="00872741" w:rsidP="00631AA1">
      <w:pPr>
        <w:spacing w:after="0"/>
        <w:jc w:val="left"/>
        <w:rPr>
          <w:lang w:val="en-US"/>
        </w:rPr>
      </w:pPr>
    </w:p>
    <w:p w14:paraId="66F058D1" w14:textId="75A5426C" w:rsidR="00657F1E" w:rsidRPr="00657F1E" w:rsidRDefault="00657F1E" w:rsidP="00631AA1">
      <w:pPr>
        <w:spacing w:after="0"/>
        <w:jc w:val="left"/>
        <w:rPr>
          <w:rFonts w:hint="eastAsia"/>
          <w:lang w:val="en-US"/>
        </w:rPr>
      </w:pPr>
      <w:r w:rsidRPr="00657F1E">
        <w:rPr>
          <w:lang w:val="en-US"/>
        </w:rPr>
        <w:t>HIT_OR3C is a dataset of handwritten Chinese characters. Both online and offline information is available. The characters have been collected using a handwriting pad and are recorded and labelled automatically via the handwriting document collection software: OR3C Toolkit. The software used to collect the characters is also made available (supplied version is in Chinese).</w:t>
      </w:r>
    </w:p>
    <w:p w14:paraId="160289D9" w14:textId="77777777" w:rsidR="00872741" w:rsidRDefault="00872741" w:rsidP="009F30DD">
      <w:pPr>
        <w:spacing w:after="0"/>
        <w:jc w:val="left"/>
        <w:rPr>
          <w:rFonts w:ascii="新細明體" w:eastAsia="新細明體" w:hAnsi="新細明體" w:cs="新細明體"/>
        </w:rPr>
      </w:pPr>
    </w:p>
    <w:p w14:paraId="0D7DE1C0" w14:textId="38F47A3F" w:rsidR="00374269" w:rsidRPr="00631AA1" w:rsidRDefault="00872741" w:rsidP="009F30DD">
      <w:pPr>
        <w:spacing w:after="0"/>
        <w:jc w:val="left"/>
        <w:rPr>
          <w:rFonts w:ascii="新細明體" w:eastAsia="新細明體" w:hAnsi="新細明體" w:cs="新細明體" w:hint="eastAsia"/>
        </w:rPr>
      </w:pPr>
      <w:r w:rsidRPr="00872741">
        <w:rPr>
          <w:rFonts w:ascii="新細明體" w:eastAsia="新細明體" w:hAnsi="新細明體" w:cs="新細明體"/>
        </w:rPr>
        <w:t>http://www.iapr-tc11.org/mediawiki/index.php?title=Datasets_List</w:t>
      </w:r>
    </w:p>
    <w:sectPr w:rsidR="00374269" w:rsidRPr="00631AA1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AD7415" w14:textId="77777777" w:rsidR="00BD0D36" w:rsidRDefault="00BD0D36" w:rsidP="001923D1">
      <w:r>
        <w:separator/>
      </w:r>
    </w:p>
  </w:endnote>
  <w:endnote w:type="continuationSeparator" w:id="0">
    <w:p w14:paraId="42CDB916" w14:textId="77777777" w:rsidR="00BD0D36" w:rsidRDefault="00BD0D36" w:rsidP="001923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CD99D1" w14:textId="77777777" w:rsidR="00BD0D36" w:rsidRDefault="00BD0D36" w:rsidP="001923D1">
      <w:r>
        <w:separator/>
      </w:r>
    </w:p>
  </w:footnote>
  <w:footnote w:type="continuationSeparator" w:id="0">
    <w:p w14:paraId="6E10DBFC" w14:textId="77777777" w:rsidR="00BD0D36" w:rsidRDefault="00BD0D36" w:rsidP="001923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DDF00B" w14:textId="03657E01" w:rsidR="00685FE1" w:rsidRPr="001923D1" w:rsidRDefault="00F60CAD" w:rsidP="001923D1">
    <w:pPr>
      <w:pStyle w:val="a4"/>
      <w:rPr>
        <w:sz w:val="18"/>
        <w:szCs w:val="18"/>
      </w:rPr>
    </w:pPr>
    <w:r>
      <w:rPr>
        <w:sz w:val="18"/>
        <w:szCs w:val="18"/>
      </w:rPr>
      <w:t>Business Analytics</w:t>
    </w:r>
    <w:r w:rsidR="00363509">
      <w:rPr>
        <w:sz w:val="18"/>
        <w:szCs w:val="18"/>
      </w:rPr>
      <w:t xml:space="preserve"> | </w:t>
    </w:r>
    <w:r w:rsidR="00685FE1" w:rsidRPr="001923D1">
      <w:rPr>
        <w:sz w:val="18"/>
        <w:szCs w:val="18"/>
      </w:rPr>
      <w:t>Project</w:t>
    </w:r>
    <w:r w:rsidR="006B3CCA">
      <w:rPr>
        <w:sz w:val="18"/>
        <w:szCs w:val="18"/>
      </w:rPr>
      <w:t xml:space="preserve"> Plan</w:t>
    </w:r>
    <w:r w:rsidR="00685FE1" w:rsidRPr="001923D1">
      <w:rPr>
        <w:sz w:val="18"/>
        <w:szCs w:val="18"/>
      </w:rPr>
      <w:tab/>
    </w:r>
    <w:r w:rsidR="001528A9" w:rsidRPr="001923D1">
      <w:rPr>
        <w:sz w:val="18"/>
        <w:szCs w:val="18"/>
      </w:rPr>
      <w:tab/>
    </w:r>
    <w:r w:rsidR="00441B30">
      <w:rPr>
        <w:sz w:val="18"/>
        <w:szCs w:val="18"/>
      </w:rPr>
      <w:t xml:space="preserve">Group Member: </w:t>
    </w:r>
    <w:proofErr w:type="spellStart"/>
    <w:r w:rsidR="00685FE1" w:rsidRPr="001923D1">
      <w:rPr>
        <w:sz w:val="18"/>
        <w:szCs w:val="18"/>
      </w:rPr>
      <w:t>Xiaoran</w:t>
    </w:r>
    <w:proofErr w:type="spellEnd"/>
    <w:r w:rsidR="00685FE1" w:rsidRPr="001923D1">
      <w:rPr>
        <w:sz w:val="18"/>
        <w:szCs w:val="18"/>
      </w:rPr>
      <w:t xml:space="preserve"> We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73509"/>
    <w:multiLevelType w:val="hybridMultilevel"/>
    <w:tmpl w:val="624093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F397D"/>
    <w:multiLevelType w:val="hybridMultilevel"/>
    <w:tmpl w:val="4710AF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171C7"/>
    <w:multiLevelType w:val="hybridMultilevel"/>
    <w:tmpl w:val="EA72B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F53D5"/>
    <w:multiLevelType w:val="hybridMultilevel"/>
    <w:tmpl w:val="A9E2E8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13F6B"/>
    <w:multiLevelType w:val="hybridMultilevel"/>
    <w:tmpl w:val="6346D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F7435"/>
    <w:multiLevelType w:val="hybridMultilevel"/>
    <w:tmpl w:val="B5480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27BB7"/>
    <w:multiLevelType w:val="hybridMultilevel"/>
    <w:tmpl w:val="FE86E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B388D"/>
    <w:multiLevelType w:val="hybridMultilevel"/>
    <w:tmpl w:val="51023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64E1D"/>
    <w:multiLevelType w:val="hybridMultilevel"/>
    <w:tmpl w:val="0C42A9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41339"/>
    <w:multiLevelType w:val="hybridMultilevel"/>
    <w:tmpl w:val="45F8A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B919A0"/>
    <w:multiLevelType w:val="hybridMultilevel"/>
    <w:tmpl w:val="99443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06648"/>
    <w:multiLevelType w:val="hybridMultilevel"/>
    <w:tmpl w:val="401C0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447A2B"/>
    <w:multiLevelType w:val="hybridMultilevel"/>
    <w:tmpl w:val="229E4C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474038"/>
    <w:multiLevelType w:val="hybridMultilevel"/>
    <w:tmpl w:val="5E52E638"/>
    <w:lvl w:ilvl="0" w:tplc="78E45F7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DE6C9E"/>
    <w:multiLevelType w:val="hybridMultilevel"/>
    <w:tmpl w:val="71264A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E877BF"/>
    <w:multiLevelType w:val="hybridMultilevel"/>
    <w:tmpl w:val="550404C6"/>
    <w:lvl w:ilvl="0" w:tplc="080C000F">
      <w:start w:val="1"/>
      <w:numFmt w:val="decimal"/>
      <w:lvlText w:val="%1."/>
      <w:lvlJc w:val="left"/>
      <w:pPr>
        <w:ind w:left="720" w:hanging="360"/>
      </w:pPr>
    </w:lvl>
    <w:lvl w:ilvl="1" w:tplc="080C0019" w:tentative="1">
      <w:start w:val="1"/>
      <w:numFmt w:val="lowerLetter"/>
      <w:lvlText w:val="%2."/>
      <w:lvlJc w:val="left"/>
      <w:pPr>
        <w:ind w:left="1440" w:hanging="360"/>
      </w:pPr>
    </w:lvl>
    <w:lvl w:ilvl="2" w:tplc="080C001B" w:tentative="1">
      <w:start w:val="1"/>
      <w:numFmt w:val="lowerRoman"/>
      <w:lvlText w:val="%3."/>
      <w:lvlJc w:val="right"/>
      <w:pPr>
        <w:ind w:left="2160" w:hanging="180"/>
      </w:pPr>
    </w:lvl>
    <w:lvl w:ilvl="3" w:tplc="080C000F" w:tentative="1">
      <w:start w:val="1"/>
      <w:numFmt w:val="decimal"/>
      <w:lvlText w:val="%4."/>
      <w:lvlJc w:val="left"/>
      <w:pPr>
        <w:ind w:left="2880" w:hanging="360"/>
      </w:pPr>
    </w:lvl>
    <w:lvl w:ilvl="4" w:tplc="080C0019" w:tentative="1">
      <w:start w:val="1"/>
      <w:numFmt w:val="lowerLetter"/>
      <w:lvlText w:val="%5."/>
      <w:lvlJc w:val="left"/>
      <w:pPr>
        <w:ind w:left="3600" w:hanging="360"/>
      </w:pPr>
    </w:lvl>
    <w:lvl w:ilvl="5" w:tplc="080C001B" w:tentative="1">
      <w:start w:val="1"/>
      <w:numFmt w:val="lowerRoman"/>
      <w:lvlText w:val="%6."/>
      <w:lvlJc w:val="right"/>
      <w:pPr>
        <w:ind w:left="4320" w:hanging="180"/>
      </w:pPr>
    </w:lvl>
    <w:lvl w:ilvl="6" w:tplc="080C000F" w:tentative="1">
      <w:start w:val="1"/>
      <w:numFmt w:val="decimal"/>
      <w:lvlText w:val="%7."/>
      <w:lvlJc w:val="left"/>
      <w:pPr>
        <w:ind w:left="5040" w:hanging="360"/>
      </w:pPr>
    </w:lvl>
    <w:lvl w:ilvl="7" w:tplc="080C0019" w:tentative="1">
      <w:start w:val="1"/>
      <w:numFmt w:val="lowerLetter"/>
      <w:lvlText w:val="%8."/>
      <w:lvlJc w:val="left"/>
      <w:pPr>
        <w:ind w:left="5760" w:hanging="360"/>
      </w:pPr>
    </w:lvl>
    <w:lvl w:ilvl="8" w:tplc="0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3C7256"/>
    <w:multiLevelType w:val="hybridMultilevel"/>
    <w:tmpl w:val="44E0B2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05A8F"/>
    <w:multiLevelType w:val="hybridMultilevel"/>
    <w:tmpl w:val="68AE614C"/>
    <w:lvl w:ilvl="0" w:tplc="BFB8B1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250EB"/>
    <w:multiLevelType w:val="hybridMultilevel"/>
    <w:tmpl w:val="0B32E6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663FCB"/>
    <w:multiLevelType w:val="hybridMultilevel"/>
    <w:tmpl w:val="43C68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166C2"/>
    <w:multiLevelType w:val="hybridMultilevel"/>
    <w:tmpl w:val="78DAA8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0E4FE8"/>
    <w:multiLevelType w:val="hybridMultilevel"/>
    <w:tmpl w:val="8578C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100B32"/>
    <w:multiLevelType w:val="hybridMultilevel"/>
    <w:tmpl w:val="3ED6E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6E05F5"/>
    <w:multiLevelType w:val="hybridMultilevel"/>
    <w:tmpl w:val="806E7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DC3574"/>
    <w:multiLevelType w:val="hybridMultilevel"/>
    <w:tmpl w:val="28DAA836"/>
    <w:lvl w:ilvl="0" w:tplc="78E45F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963839"/>
    <w:multiLevelType w:val="hybridMultilevel"/>
    <w:tmpl w:val="1F741C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C278CC"/>
    <w:multiLevelType w:val="hybridMultilevel"/>
    <w:tmpl w:val="F4920CF4"/>
    <w:lvl w:ilvl="0" w:tplc="78E45F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4"/>
  </w:num>
  <w:num w:numId="3">
    <w:abstractNumId w:val="17"/>
  </w:num>
  <w:num w:numId="4">
    <w:abstractNumId w:val="26"/>
  </w:num>
  <w:num w:numId="5">
    <w:abstractNumId w:val="13"/>
  </w:num>
  <w:num w:numId="6">
    <w:abstractNumId w:val="12"/>
  </w:num>
  <w:num w:numId="7">
    <w:abstractNumId w:val="16"/>
  </w:num>
  <w:num w:numId="8">
    <w:abstractNumId w:val="5"/>
  </w:num>
  <w:num w:numId="9">
    <w:abstractNumId w:val="0"/>
  </w:num>
  <w:num w:numId="10">
    <w:abstractNumId w:val="21"/>
  </w:num>
  <w:num w:numId="11">
    <w:abstractNumId w:val="4"/>
  </w:num>
  <w:num w:numId="12">
    <w:abstractNumId w:val="2"/>
  </w:num>
  <w:num w:numId="13">
    <w:abstractNumId w:val="8"/>
  </w:num>
  <w:num w:numId="14">
    <w:abstractNumId w:val="10"/>
  </w:num>
  <w:num w:numId="15">
    <w:abstractNumId w:val="6"/>
  </w:num>
  <w:num w:numId="16">
    <w:abstractNumId w:val="7"/>
  </w:num>
  <w:num w:numId="17">
    <w:abstractNumId w:val="20"/>
  </w:num>
  <w:num w:numId="18">
    <w:abstractNumId w:val="18"/>
  </w:num>
  <w:num w:numId="19">
    <w:abstractNumId w:val="14"/>
  </w:num>
  <w:num w:numId="20">
    <w:abstractNumId w:val="23"/>
  </w:num>
  <w:num w:numId="21">
    <w:abstractNumId w:val="11"/>
  </w:num>
  <w:num w:numId="22">
    <w:abstractNumId w:val="19"/>
  </w:num>
  <w:num w:numId="23">
    <w:abstractNumId w:val="22"/>
  </w:num>
  <w:num w:numId="24">
    <w:abstractNumId w:val="1"/>
  </w:num>
  <w:num w:numId="25">
    <w:abstractNumId w:val="3"/>
  </w:num>
  <w:num w:numId="26">
    <w:abstractNumId w:val="9"/>
  </w:num>
  <w:num w:numId="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DIwMDWxNAfyTJV0lIJTi4sz8/NACoyMagHLHFSgLQAAAA=="/>
  </w:docVars>
  <w:rsids>
    <w:rsidRoot w:val="00F94E41"/>
    <w:rsid w:val="00004702"/>
    <w:rsid w:val="00006484"/>
    <w:rsid w:val="000156CB"/>
    <w:rsid w:val="00021789"/>
    <w:rsid w:val="00021FEC"/>
    <w:rsid w:val="0003592C"/>
    <w:rsid w:val="00035C2A"/>
    <w:rsid w:val="00044438"/>
    <w:rsid w:val="00055D7D"/>
    <w:rsid w:val="00060C41"/>
    <w:rsid w:val="000613DC"/>
    <w:rsid w:val="0006215E"/>
    <w:rsid w:val="0007492C"/>
    <w:rsid w:val="00084349"/>
    <w:rsid w:val="00093C4C"/>
    <w:rsid w:val="00096283"/>
    <w:rsid w:val="000A7940"/>
    <w:rsid w:val="000B1C90"/>
    <w:rsid w:val="000C1337"/>
    <w:rsid w:val="000C3FFF"/>
    <w:rsid w:val="000C7EAF"/>
    <w:rsid w:val="000D0CD7"/>
    <w:rsid w:val="000E1643"/>
    <w:rsid w:val="000F2624"/>
    <w:rsid w:val="000F6962"/>
    <w:rsid w:val="000F70B7"/>
    <w:rsid w:val="001004ED"/>
    <w:rsid w:val="00100E95"/>
    <w:rsid w:val="00101991"/>
    <w:rsid w:val="001133B3"/>
    <w:rsid w:val="00113CCC"/>
    <w:rsid w:val="00132080"/>
    <w:rsid w:val="00132898"/>
    <w:rsid w:val="00136D78"/>
    <w:rsid w:val="001419E7"/>
    <w:rsid w:val="00152376"/>
    <w:rsid w:val="001528A9"/>
    <w:rsid w:val="001559E7"/>
    <w:rsid w:val="00162639"/>
    <w:rsid w:val="0016298A"/>
    <w:rsid w:val="00163BD2"/>
    <w:rsid w:val="0017000A"/>
    <w:rsid w:val="0017024B"/>
    <w:rsid w:val="00176B76"/>
    <w:rsid w:val="001813B7"/>
    <w:rsid w:val="0018351F"/>
    <w:rsid w:val="00187604"/>
    <w:rsid w:val="001923D1"/>
    <w:rsid w:val="00194043"/>
    <w:rsid w:val="001A2EF7"/>
    <w:rsid w:val="001A4959"/>
    <w:rsid w:val="001B25D1"/>
    <w:rsid w:val="001C7730"/>
    <w:rsid w:val="001D1981"/>
    <w:rsid w:val="001D4004"/>
    <w:rsid w:val="001E0587"/>
    <w:rsid w:val="001E2C09"/>
    <w:rsid w:val="001E5458"/>
    <w:rsid w:val="001E65D8"/>
    <w:rsid w:val="001F17A7"/>
    <w:rsid w:val="001F2E54"/>
    <w:rsid w:val="001F3357"/>
    <w:rsid w:val="0020597B"/>
    <w:rsid w:val="002155F1"/>
    <w:rsid w:val="00216797"/>
    <w:rsid w:val="00220BB0"/>
    <w:rsid w:val="00225A7B"/>
    <w:rsid w:val="00225D6D"/>
    <w:rsid w:val="0022648B"/>
    <w:rsid w:val="00227E0B"/>
    <w:rsid w:val="00234B74"/>
    <w:rsid w:val="002371AE"/>
    <w:rsid w:val="00245519"/>
    <w:rsid w:val="002457E6"/>
    <w:rsid w:val="00250485"/>
    <w:rsid w:val="00251B0A"/>
    <w:rsid w:val="00252CE8"/>
    <w:rsid w:val="00255649"/>
    <w:rsid w:val="002623C6"/>
    <w:rsid w:val="00262488"/>
    <w:rsid w:val="002670F8"/>
    <w:rsid w:val="00267A93"/>
    <w:rsid w:val="00267B85"/>
    <w:rsid w:val="002702B7"/>
    <w:rsid w:val="00271C03"/>
    <w:rsid w:val="00276E8B"/>
    <w:rsid w:val="00280935"/>
    <w:rsid w:val="0028142C"/>
    <w:rsid w:val="00291B6F"/>
    <w:rsid w:val="002A06CF"/>
    <w:rsid w:val="002A0AA2"/>
    <w:rsid w:val="002A5879"/>
    <w:rsid w:val="002B1BF2"/>
    <w:rsid w:val="002B495D"/>
    <w:rsid w:val="002C4C5F"/>
    <w:rsid w:val="002C63B1"/>
    <w:rsid w:val="002C6844"/>
    <w:rsid w:val="002D200A"/>
    <w:rsid w:val="002D6AAA"/>
    <w:rsid w:val="002D7173"/>
    <w:rsid w:val="002E0C2A"/>
    <w:rsid w:val="002E2141"/>
    <w:rsid w:val="002E3AAD"/>
    <w:rsid w:val="002E6D05"/>
    <w:rsid w:val="002F04E3"/>
    <w:rsid w:val="00302338"/>
    <w:rsid w:val="00302DA1"/>
    <w:rsid w:val="0031451B"/>
    <w:rsid w:val="0031482E"/>
    <w:rsid w:val="00320822"/>
    <w:rsid w:val="00324ABB"/>
    <w:rsid w:val="00324D38"/>
    <w:rsid w:val="003317CD"/>
    <w:rsid w:val="00331CA6"/>
    <w:rsid w:val="00337EBE"/>
    <w:rsid w:val="003478EA"/>
    <w:rsid w:val="00347E7E"/>
    <w:rsid w:val="00356CCE"/>
    <w:rsid w:val="00361700"/>
    <w:rsid w:val="00361898"/>
    <w:rsid w:val="00361E18"/>
    <w:rsid w:val="00363509"/>
    <w:rsid w:val="00366B04"/>
    <w:rsid w:val="0037267C"/>
    <w:rsid w:val="00373C7F"/>
    <w:rsid w:val="00374269"/>
    <w:rsid w:val="0037583D"/>
    <w:rsid w:val="003769BD"/>
    <w:rsid w:val="003808F7"/>
    <w:rsid w:val="003B065C"/>
    <w:rsid w:val="003B4B52"/>
    <w:rsid w:val="003B4CD0"/>
    <w:rsid w:val="003C3DA7"/>
    <w:rsid w:val="003C7AA6"/>
    <w:rsid w:val="003D1D8F"/>
    <w:rsid w:val="003D46D8"/>
    <w:rsid w:val="003D4D66"/>
    <w:rsid w:val="003E17F7"/>
    <w:rsid w:val="003E68F8"/>
    <w:rsid w:val="003F0DB2"/>
    <w:rsid w:val="003F263C"/>
    <w:rsid w:val="003F3156"/>
    <w:rsid w:val="003F56CE"/>
    <w:rsid w:val="00400580"/>
    <w:rsid w:val="004040A1"/>
    <w:rsid w:val="00411D67"/>
    <w:rsid w:val="004146A2"/>
    <w:rsid w:val="004179C6"/>
    <w:rsid w:val="0042429A"/>
    <w:rsid w:val="00424976"/>
    <w:rsid w:val="00433143"/>
    <w:rsid w:val="00441B30"/>
    <w:rsid w:val="00451D12"/>
    <w:rsid w:val="004570E8"/>
    <w:rsid w:val="0046097D"/>
    <w:rsid w:val="00482ACF"/>
    <w:rsid w:val="00485AC0"/>
    <w:rsid w:val="00486D17"/>
    <w:rsid w:val="00493197"/>
    <w:rsid w:val="00497F07"/>
    <w:rsid w:val="004A1EE2"/>
    <w:rsid w:val="004A540D"/>
    <w:rsid w:val="004B453C"/>
    <w:rsid w:val="004C1B97"/>
    <w:rsid w:val="004C2A34"/>
    <w:rsid w:val="004C60CB"/>
    <w:rsid w:val="004D05AA"/>
    <w:rsid w:val="004D2561"/>
    <w:rsid w:val="004E2009"/>
    <w:rsid w:val="004E3DD6"/>
    <w:rsid w:val="004E5086"/>
    <w:rsid w:val="004E5CF7"/>
    <w:rsid w:val="005001CC"/>
    <w:rsid w:val="00503C60"/>
    <w:rsid w:val="00511E20"/>
    <w:rsid w:val="00512526"/>
    <w:rsid w:val="00514C47"/>
    <w:rsid w:val="0051659A"/>
    <w:rsid w:val="00516803"/>
    <w:rsid w:val="0052143C"/>
    <w:rsid w:val="005331BC"/>
    <w:rsid w:val="00535C5A"/>
    <w:rsid w:val="00535D5A"/>
    <w:rsid w:val="0054430B"/>
    <w:rsid w:val="005574FC"/>
    <w:rsid w:val="005606DF"/>
    <w:rsid w:val="00562599"/>
    <w:rsid w:val="00564015"/>
    <w:rsid w:val="00567286"/>
    <w:rsid w:val="005719E2"/>
    <w:rsid w:val="00575625"/>
    <w:rsid w:val="005773A5"/>
    <w:rsid w:val="00591C14"/>
    <w:rsid w:val="00591F09"/>
    <w:rsid w:val="005A0D26"/>
    <w:rsid w:val="005A319A"/>
    <w:rsid w:val="005A3CE4"/>
    <w:rsid w:val="005A51EE"/>
    <w:rsid w:val="005A6CEF"/>
    <w:rsid w:val="005B2354"/>
    <w:rsid w:val="005B6D8A"/>
    <w:rsid w:val="005C0EAD"/>
    <w:rsid w:val="005C5217"/>
    <w:rsid w:val="005C73E7"/>
    <w:rsid w:val="005D7922"/>
    <w:rsid w:val="005D798C"/>
    <w:rsid w:val="005E2D7A"/>
    <w:rsid w:val="005E4891"/>
    <w:rsid w:val="005F2AC7"/>
    <w:rsid w:val="00600717"/>
    <w:rsid w:val="006038FA"/>
    <w:rsid w:val="00603DB0"/>
    <w:rsid w:val="00605D28"/>
    <w:rsid w:val="00611894"/>
    <w:rsid w:val="0061293A"/>
    <w:rsid w:val="00613666"/>
    <w:rsid w:val="00614002"/>
    <w:rsid w:val="006226E2"/>
    <w:rsid w:val="00622DEA"/>
    <w:rsid w:val="0062461F"/>
    <w:rsid w:val="0062759A"/>
    <w:rsid w:val="00631AA1"/>
    <w:rsid w:val="00632550"/>
    <w:rsid w:val="00633DAB"/>
    <w:rsid w:val="00633E36"/>
    <w:rsid w:val="006367B4"/>
    <w:rsid w:val="00640C86"/>
    <w:rsid w:val="00645621"/>
    <w:rsid w:val="00652529"/>
    <w:rsid w:val="00657F1E"/>
    <w:rsid w:val="00664BC9"/>
    <w:rsid w:val="006674B1"/>
    <w:rsid w:val="00673DFA"/>
    <w:rsid w:val="00675A58"/>
    <w:rsid w:val="00680856"/>
    <w:rsid w:val="00685FE1"/>
    <w:rsid w:val="00691385"/>
    <w:rsid w:val="00691BE1"/>
    <w:rsid w:val="00691F23"/>
    <w:rsid w:val="006A28D5"/>
    <w:rsid w:val="006B0810"/>
    <w:rsid w:val="006B160A"/>
    <w:rsid w:val="006B3CCA"/>
    <w:rsid w:val="006B7777"/>
    <w:rsid w:val="006C4464"/>
    <w:rsid w:val="006C4820"/>
    <w:rsid w:val="006C6530"/>
    <w:rsid w:val="006C7976"/>
    <w:rsid w:val="006D6D48"/>
    <w:rsid w:val="006E47B2"/>
    <w:rsid w:val="006F06D2"/>
    <w:rsid w:val="006F5309"/>
    <w:rsid w:val="006F5708"/>
    <w:rsid w:val="00701299"/>
    <w:rsid w:val="00702465"/>
    <w:rsid w:val="00706236"/>
    <w:rsid w:val="0070657A"/>
    <w:rsid w:val="00715AD6"/>
    <w:rsid w:val="007165CC"/>
    <w:rsid w:val="007167DC"/>
    <w:rsid w:val="00717F18"/>
    <w:rsid w:val="0072038D"/>
    <w:rsid w:val="0072417B"/>
    <w:rsid w:val="00724DDB"/>
    <w:rsid w:val="00724EAF"/>
    <w:rsid w:val="007257F4"/>
    <w:rsid w:val="00732347"/>
    <w:rsid w:val="00734B6C"/>
    <w:rsid w:val="007406FA"/>
    <w:rsid w:val="00741886"/>
    <w:rsid w:val="007434C3"/>
    <w:rsid w:val="00746F80"/>
    <w:rsid w:val="0074746B"/>
    <w:rsid w:val="00760E85"/>
    <w:rsid w:val="0076101E"/>
    <w:rsid w:val="00761329"/>
    <w:rsid w:val="007667C5"/>
    <w:rsid w:val="007738C0"/>
    <w:rsid w:val="00775D92"/>
    <w:rsid w:val="007810BE"/>
    <w:rsid w:val="0078493E"/>
    <w:rsid w:val="00784C18"/>
    <w:rsid w:val="00784E8A"/>
    <w:rsid w:val="0078572F"/>
    <w:rsid w:val="0078684C"/>
    <w:rsid w:val="00790C7A"/>
    <w:rsid w:val="007935F6"/>
    <w:rsid w:val="00797AA3"/>
    <w:rsid w:val="007A5E05"/>
    <w:rsid w:val="007A5E29"/>
    <w:rsid w:val="007B57ED"/>
    <w:rsid w:val="007C151B"/>
    <w:rsid w:val="007C45D1"/>
    <w:rsid w:val="007D2A2C"/>
    <w:rsid w:val="007D2DBC"/>
    <w:rsid w:val="007E09AE"/>
    <w:rsid w:val="007E3123"/>
    <w:rsid w:val="007F0FFB"/>
    <w:rsid w:val="00802CD3"/>
    <w:rsid w:val="00806683"/>
    <w:rsid w:val="00807EA7"/>
    <w:rsid w:val="00815016"/>
    <w:rsid w:val="00820783"/>
    <w:rsid w:val="00834738"/>
    <w:rsid w:val="00835534"/>
    <w:rsid w:val="00836972"/>
    <w:rsid w:val="00837AFB"/>
    <w:rsid w:val="008424E6"/>
    <w:rsid w:val="00861D3C"/>
    <w:rsid w:val="00862C55"/>
    <w:rsid w:val="00864749"/>
    <w:rsid w:val="008709E5"/>
    <w:rsid w:val="00872741"/>
    <w:rsid w:val="00881CA1"/>
    <w:rsid w:val="008864BC"/>
    <w:rsid w:val="0089239D"/>
    <w:rsid w:val="00892CCD"/>
    <w:rsid w:val="008976D9"/>
    <w:rsid w:val="008A0ABC"/>
    <w:rsid w:val="008A0E07"/>
    <w:rsid w:val="008A148D"/>
    <w:rsid w:val="008A7D01"/>
    <w:rsid w:val="008B22F9"/>
    <w:rsid w:val="008B7375"/>
    <w:rsid w:val="008C226B"/>
    <w:rsid w:val="008C2C71"/>
    <w:rsid w:val="008C317F"/>
    <w:rsid w:val="008C6854"/>
    <w:rsid w:val="008C6BD6"/>
    <w:rsid w:val="008D3C69"/>
    <w:rsid w:val="008D7EB4"/>
    <w:rsid w:val="008E4E58"/>
    <w:rsid w:val="008E5B4A"/>
    <w:rsid w:val="008F245D"/>
    <w:rsid w:val="008F641F"/>
    <w:rsid w:val="009027C5"/>
    <w:rsid w:val="00905291"/>
    <w:rsid w:val="009062B5"/>
    <w:rsid w:val="00910AA6"/>
    <w:rsid w:val="0091672E"/>
    <w:rsid w:val="0092019D"/>
    <w:rsid w:val="00920A35"/>
    <w:rsid w:val="009247EC"/>
    <w:rsid w:val="00924EDB"/>
    <w:rsid w:val="00930B34"/>
    <w:rsid w:val="00934AFD"/>
    <w:rsid w:val="00940B8B"/>
    <w:rsid w:val="009411FE"/>
    <w:rsid w:val="00944671"/>
    <w:rsid w:val="009513BD"/>
    <w:rsid w:val="0095347C"/>
    <w:rsid w:val="00953BD3"/>
    <w:rsid w:val="0096042B"/>
    <w:rsid w:val="00964A90"/>
    <w:rsid w:val="00966342"/>
    <w:rsid w:val="00966A19"/>
    <w:rsid w:val="00971CCF"/>
    <w:rsid w:val="0097522F"/>
    <w:rsid w:val="00976CCD"/>
    <w:rsid w:val="00977669"/>
    <w:rsid w:val="00981135"/>
    <w:rsid w:val="0098409B"/>
    <w:rsid w:val="00993ACF"/>
    <w:rsid w:val="009B4224"/>
    <w:rsid w:val="009B770F"/>
    <w:rsid w:val="009C37BA"/>
    <w:rsid w:val="009D4B0D"/>
    <w:rsid w:val="009D54E2"/>
    <w:rsid w:val="009E19D0"/>
    <w:rsid w:val="009F30DD"/>
    <w:rsid w:val="009F3BBF"/>
    <w:rsid w:val="009F3D14"/>
    <w:rsid w:val="00A101FF"/>
    <w:rsid w:val="00A149B5"/>
    <w:rsid w:val="00A150B8"/>
    <w:rsid w:val="00A169FA"/>
    <w:rsid w:val="00A30FBA"/>
    <w:rsid w:val="00A44021"/>
    <w:rsid w:val="00A463BF"/>
    <w:rsid w:val="00A5331A"/>
    <w:rsid w:val="00A53937"/>
    <w:rsid w:val="00A53E84"/>
    <w:rsid w:val="00A5405B"/>
    <w:rsid w:val="00A55E47"/>
    <w:rsid w:val="00A56CFD"/>
    <w:rsid w:val="00A617C0"/>
    <w:rsid w:val="00A64AA4"/>
    <w:rsid w:val="00A64DCF"/>
    <w:rsid w:val="00A6652A"/>
    <w:rsid w:val="00A704B8"/>
    <w:rsid w:val="00A71D6F"/>
    <w:rsid w:val="00A73ABD"/>
    <w:rsid w:val="00A77249"/>
    <w:rsid w:val="00A80237"/>
    <w:rsid w:val="00A826C0"/>
    <w:rsid w:val="00A85D9C"/>
    <w:rsid w:val="00A93C3A"/>
    <w:rsid w:val="00A97B46"/>
    <w:rsid w:val="00AA2A66"/>
    <w:rsid w:val="00AB3CEE"/>
    <w:rsid w:val="00AB4CEF"/>
    <w:rsid w:val="00AC6978"/>
    <w:rsid w:val="00AD409A"/>
    <w:rsid w:val="00AD71E4"/>
    <w:rsid w:val="00AE1937"/>
    <w:rsid w:val="00AE1F4A"/>
    <w:rsid w:val="00AE217B"/>
    <w:rsid w:val="00AE664B"/>
    <w:rsid w:val="00AE7642"/>
    <w:rsid w:val="00B01CBE"/>
    <w:rsid w:val="00B0322B"/>
    <w:rsid w:val="00B045A8"/>
    <w:rsid w:val="00B04995"/>
    <w:rsid w:val="00B05557"/>
    <w:rsid w:val="00B11EAE"/>
    <w:rsid w:val="00B14CDF"/>
    <w:rsid w:val="00B167E4"/>
    <w:rsid w:val="00B2547F"/>
    <w:rsid w:val="00B36010"/>
    <w:rsid w:val="00B43320"/>
    <w:rsid w:val="00B517E6"/>
    <w:rsid w:val="00B528B0"/>
    <w:rsid w:val="00B553C5"/>
    <w:rsid w:val="00B60869"/>
    <w:rsid w:val="00B71BE7"/>
    <w:rsid w:val="00B85D8F"/>
    <w:rsid w:val="00B87031"/>
    <w:rsid w:val="00B90562"/>
    <w:rsid w:val="00B90921"/>
    <w:rsid w:val="00B9126C"/>
    <w:rsid w:val="00B92388"/>
    <w:rsid w:val="00B95BF0"/>
    <w:rsid w:val="00B9696F"/>
    <w:rsid w:val="00B96D07"/>
    <w:rsid w:val="00BB2EE4"/>
    <w:rsid w:val="00BB43BB"/>
    <w:rsid w:val="00BC02F1"/>
    <w:rsid w:val="00BC43C1"/>
    <w:rsid w:val="00BD0D36"/>
    <w:rsid w:val="00BD0F1D"/>
    <w:rsid w:val="00BD41E9"/>
    <w:rsid w:val="00BE0420"/>
    <w:rsid w:val="00BF2353"/>
    <w:rsid w:val="00C00699"/>
    <w:rsid w:val="00C010D9"/>
    <w:rsid w:val="00C0213D"/>
    <w:rsid w:val="00C03E6F"/>
    <w:rsid w:val="00C0505D"/>
    <w:rsid w:val="00C0563F"/>
    <w:rsid w:val="00C126D2"/>
    <w:rsid w:val="00C17F5A"/>
    <w:rsid w:val="00C20E4D"/>
    <w:rsid w:val="00C2246D"/>
    <w:rsid w:val="00C263B1"/>
    <w:rsid w:val="00C26482"/>
    <w:rsid w:val="00C35832"/>
    <w:rsid w:val="00C40BF9"/>
    <w:rsid w:val="00C42CC0"/>
    <w:rsid w:val="00C46909"/>
    <w:rsid w:val="00C52834"/>
    <w:rsid w:val="00C53029"/>
    <w:rsid w:val="00C643B5"/>
    <w:rsid w:val="00C65E85"/>
    <w:rsid w:val="00C75751"/>
    <w:rsid w:val="00C7604F"/>
    <w:rsid w:val="00C8714A"/>
    <w:rsid w:val="00C95EE5"/>
    <w:rsid w:val="00CA1198"/>
    <w:rsid w:val="00CB1CEE"/>
    <w:rsid w:val="00CC2960"/>
    <w:rsid w:val="00CC6A93"/>
    <w:rsid w:val="00CC6D10"/>
    <w:rsid w:val="00CD0657"/>
    <w:rsid w:val="00CE0F2A"/>
    <w:rsid w:val="00CE7DA6"/>
    <w:rsid w:val="00CF1FFE"/>
    <w:rsid w:val="00CF4B0F"/>
    <w:rsid w:val="00D020EE"/>
    <w:rsid w:val="00D072DF"/>
    <w:rsid w:val="00D0771C"/>
    <w:rsid w:val="00D101E1"/>
    <w:rsid w:val="00D219A2"/>
    <w:rsid w:val="00D30ADA"/>
    <w:rsid w:val="00D33F66"/>
    <w:rsid w:val="00D362B8"/>
    <w:rsid w:val="00D37FE8"/>
    <w:rsid w:val="00D42726"/>
    <w:rsid w:val="00D42DD9"/>
    <w:rsid w:val="00D438F2"/>
    <w:rsid w:val="00D4561D"/>
    <w:rsid w:val="00D567CD"/>
    <w:rsid w:val="00D56D62"/>
    <w:rsid w:val="00D6090A"/>
    <w:rsid w:val="00D60DE3"/>
    <w:rsid w:val="00D62857"/>
    <w:rsid w:val="00D6291E"/>
    <w:rsid w:val="00D63FFC"/>
    <w:rsid w:val="00D66134"/>
    <w:rsid w:val="00D66228"/>
    <w:rsid w:val="00D663A8"/>
    <w:rsid w:val="00D6720A"/>
    <w:rsid w:val="00D71798"/>
    <w:rsid w:val="00D71981"/>
    <w:rsid w:val="00D748E5"/>
    <w:rsid w:val="00D84843"/>
    <w:rsid w:val="00D9206A"/>
    <w:rsid w:val="00DA66E5"/>
    <w:rsid w:val="00DB2734"/>
    <w:rsid w:val="00DC023F"/>
    <w:rsid w:val="00DC1FDB"/>
    <w:rsid w:val="00DC2506"/>
    <w:rsid w:val="00DC3055"/>
    <w:rsid w:val="00DC426C"/>
    <w:rsid w:val="00DC4BE3"/>
    <w:rsid w:val="00DC6E39"/>
    <w:rsid w:val="00DD04AA"/>
    <w:rsid w:val="00DD1633"/>
    <w:rsid w:val="00DD21A2"/>
    <w:rsid w:val="00DD303A"/>
    <w:rsid w:val="00DE062D"/>
    <w:rsid w:val="00DE2BD4"/>
    <w:rsid w:val="00DE7EB7"/>
    <w:rsid w:val="00DF4399"/>
    <w:rsid w:val="00DF43AE"/>
    <w:rsid w:val="00E00CAD"/>
    <w:rsid w:val="00E0237C"/>
    <w:rsid w:val="00E06FEC"/>
    <w:rsid w:val="00E17B50"/>
    <w:rsid w:val="00E20324"/>
    <w:rsid w:val="00E30675"/>
    <w:rsid w:val="00E3236E"/>
    <w:rsid w:val="00E32684"/>
    <w:rsid w:val="00E34C22"/>
    <w:rsid w:val="00E36EEC"/>
    <w:rsid w:val="00E3750F"/>
    <w:rsid w:val="00E4100E"/>
    <w:rsid w:val="00E445F6"/>
    <w:rsid w:val="00E61B15"/>
    <w:rsid w:val="00E63D49"/>
    <w:rsid w:val="00E657F7"/>
    <w:rsid w:val="00E675B3"/>
    <w:rsid w:val="00E67FB2"/>
    <w:rsid w:val="00E741DB"/>
    <w:rsid w:val="00E86DCC"/>
    <w:rsid w:val="00E900EB"/>
    <w:rsid w:val="00E95799"/>
    <w:rsid w:val="00EA00BB"/>
    <w:rsid w:val="00EA3241"/>
    <w:rsid w:val="00EB164D"/>
    <w:rsid w:val="00EB26C7"/>
    <w:rsid w:val="00EB2AA3"/>
    <w:rsid w:val="00EB4DA7"/>
    <w:rsid w:val="00EB4E9D"/>
    <w:rsid w:val="00EC04FD"/>
    <w:rsid w:val="00EC5549"/>
    <w:rsid w:val="00EC6B4D"/>
    <w:rsid w:val="00ED0B73"/>
    <w:rsid w:val="00EE2461"/>
    <w:rsid w:val="00EE394D"/>
    <w:rsid w:val="00EE4970"/>
    <w:rsid w:val="00EE6A50"/>
    <w:rsid w:val="00EE7C41"/>
    <w:rsid w:val="00EF10DE"/>
    <w:rsid w:val="00EF315E"/>
    <w:rsid w:val="00EF5630"/>
    <w:rsid w:val="00EF6B51"/>
    <w:rsid w:val="00F05B78"/>
    <w:rsid w:val="00F0748E"/>
    <w:rsid w:val="00F12FA3"/>
    <w:rsid w:val="00F13D9C"/>
    <w:rsid w:val="00F22400"/>
    <w:rsid w:val="00F228EA"/>
    <w:rsid w:val="00F24BF3"/>
    <w:rsid w:val="00F319C6"/>
    <w:rsid w:val="00F31E06"/>
    <w:rsid w:val="00F33FF9"/>
    <w:rsid w:val="00F44647"/>
    <w:rsid w:val="00F472F7"/>
    <w:rsid w:val="00F56197"/>
    <w:rsid w:val="00F562F4"/>
    <w:rsid w:val="00F60CAD"/>
    <w:rsid w:val="00F61C91"/>
    <w:rsid w:val="00F62868"/>
    <w:rsid w:val="00F77488"/>
    <w:rsid w:val="00F82633"/>
    <w:rsid w:val="00F86782"/>
    <w:rsid w:val="00F91BFD"/>
    <w:rsid w:val="00F93B4A"/>
    <w:rsid w:val="00F94E41"/>
    <w:rsid w:val="00F97E8B"/>
    <w:rsid w:val="00FA3155"/>
    <w:rsid w:val="00FA581A"/>
    <w:rsid w:val="00FB142F"/>
    <w:rsid w:val="00FB4A6F"/>
    <w:rsid w:val="00FC61A7"/>
    <w:rsid w:val="00FC652A"/>
    <w:rsid w:val="00FC686D"/>
    <w:rsid w:val="00FF5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62B0A"/>
  <w15:chartTrackingRefBased/>
  <w15:docId w15:val="{A829A65A-023D-4C56-912C-8EF6901F0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1923D1"/>
    <w:pPr>
      <w:spacing w:after="180" w:line="240" w:lineRule="auto"/>
      <w:jc w:val="both"/>
    </w:pPr>
    <w:rPr>
      <w:rFonts w:cstheme="minorHAnsi"/>
      <w:sz w:val="24"/>
      <w:szCs w:val="24"/>
      <w:lang w:eastAsia="zh-TW"/>
    </w:rPr>
  </w:style>
  <w:style w:type="paragraph" w:styleId="1">
    <w:name w:val="heading 1"/>
    <w:basedOn w:val="a0"/>
    <w:next w:val="a"/>
    <w:link w:val="10"/>
    <w:uiPriority w:val="9"/>
    <w:qFormat/>
    <w:rsid w:val="0046097D"/>
    <w:pPr>
      <w:tabs>
        <w:tab w:val="left" w:pos="3130"/>
      </w:tabs>
      <w:spacing w:after="120" w:line="240" w:lineRule="auto"/>
      <w:ind w:left="0"/>
      <w:contextualSpacing w:val="0"/>
      <w:jc w:val="center"/>
      <w:outlineLvl w:val="0"/>
    </w:pPr>
    <w:rPr>
      <w:rFonts w:ascii="Arial" w:hAnsi="Arial" w:cs="Arial"/>
      <w:b/>
      <w:color w:val="595959" w:themeColor="text1" w:themeTint="A6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C20E4D"/>
    <w:pPr>
      <w:tabs>
        <w:tab w:val="left" w:pos="3130"/>
      </w:tabs>
      <w:spacing w:before="360" w:after="120"/>
      <w:outlineLvl w:val="1"/>
    </w:pPr>
    <w:rPr>
      <w:rFonts w:ascii="Arial" w:hAnsi="Arial" w:cs="Arial"/>
      <w:b/>
      <w:color w:val="595959" w:themeColor="text1" w:themeTint="A6"/>
      <w:sz w:val="22"/>
      <w:szCs w:val="22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4E5086"/>
    <w:pPr>
      <w:spacing w:before="240" w:after="120" w:line="276" w:lineRule="auto"/>
      <w:outlineLvl w:val="2"/>
    </w:pPr>
    <w:rPr>
      <w:rFonts w:ascii="Arial" w:hAnsi="Arial" w:cs="Arial"/>
      <w:b/>
      <w:color w:val="7F7F7F" w:themeColor="text1" w:themeTint="80"/>
      <w:sz w:val="20"/>
      <w:szCs w:val="20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List Paragraph"/>
    <w:basedOn w:val="a"/>
    <w:uiPriority w:val="34"/>
    <w:qFormat/>
    <w:rsid w:val="00F86782"/>
    <w:pPr>
      <w:spacing w:after="200" w:line="276" w:lineRule="auto"/>
      <w:ind w:left="720"/>
      <w:contextualSpacing/>
    </w:pPr>
    <w:rPr>
      <w:rFonts w:cstheme="minorBidi"/>
      <w:sz w:val="22"/>
      <w:szCs w:val="22"/>
      <w:lang w:eastAsia="en-US"/>
    </w:rPr>
  </w:style>
  <w:style w:type="paragraph" w:styleId="a4">
    <w:name w:val="header"/>
    <w:basedOn w:val="a"/>
    <w:link w:val="a5"/>
    <w:uiPriority w:val="99"/>
    <w:unhideWhenUsed/>
    <w:rsid w:val="00F562F4"/>
    <w:pPr>
      <w:tabs>
        <w:tab w:val="center" w:pos="4536"/>
        <w:tab w:val="right" w:pos="9072"/>
      </w:tabs>
    </w:pPr>
    <w:rPr>
      <w:rFonts w:cstheme="minorBidi"/>
      <w:sz w:val="22"/>
      <w:szCs w:val="22"/>
      <w:lang w:eastAsia="en-US"/>
    </w:rPr>
  </w:style>
  <w:style w:type="character" w:customStyle="1" w:styleId="a5">
    <w:name w:val="頁首 字元"/>
    <w:basedOn w:val="a1"/>
    <w:link w:val="a4"/>
    <w:uiPriority w:val="99"/>
    <w:rsid w:val="00F562F4"/>
  </w:style>
  <w:style w:type="paragraph" w:styleId="a6">
    <w:name w:val="footer"/>
    <w:basedOn w:val="a"/>
    <w:link w:val="a7"/>
    <w:uiPriority w:val="99"/>
    <w:unhideWhenUsed/>
    <w:rsid w:val="00F562F4"/>
    <w:pPr>
      <w:tabs>
        <w:tab w:val="center" w:pos="4536"/>
        <w:tab w:val="right" w:pos="9072"/>
      </w:tabs>
    </w:pPr>
    <w:rPr>
      <w:rFonts w:cstheme="minorBidi"/>
      <w:sz w:val="22"/>
      <w:szCs w:val="22"/>
      <w:lang w:eastAsia="en-US"/>
    </w:rPr>
  </w:style>
  <w:style w:type="character" w:customStyle="1" w:styleId="a7">
    <w:name w:val="頁尾 字元"/>
    <w:basedOn w:val="a1"/>
    <w:link w:val="a6"/>
    <w:uiPriority w:val="99"/>
    <w:rsid w:val="00F562F4"/>
  </w:style>
  <w:style w:type="table" w:styleId="a8">
    <w:name w:val="Table Grid"/>
    <w:basedOn w:val="a2"/>
    <w:uiPriority w:val="39"/>
    <w:rsid w:val="002E0C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標題 1 字元"/>
    <w:basedOn w:val="a1"/>
    <w:link w:val="1"/>
    <w:uiPriority w:val="9"/>
    <w:rsid w:val="0046097D"/>
    <w:rPr>
      <w:rFonts w:ascii="Arial" w:hAnsi="Arial" w:cs="Arial"/>
      <w:b/>
      <w:color w:val="595959" w:themeColor="text1" w:themeTint="A6"/>
      <w:sz w:val="24"/>
      <w:szCs w:val="24"/>
    </w:rPr>
  </w:style>
  <w:style w:type="paragraph" w:customStyle="1" w:styleId="Default">
    <w:name w:val="Default"/>
    <w:rsid w:val="00234B7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20">
    <w:name w:val="標題 2 字元"/>
    <w:basedOn w:val="a1"/>
    <w:link w:val="2"/>
    <w:uiPriority w:val="9"/>
    <w:rsid w:val="00C20E4D"/>
    <w:rPr>
      <w:rFonts w:ascii="Arial" w:hAnsi="Arial" w:cs="Arial"/>
      <w:b/>
      <w:color w:val="595959" w:themeColor="text1" w:themeTint="A6"/>
    </w:rPr>
  </w:style>
  <w:style w:type="paragraph" w:styleId="a9">
    <w:name w:val="No Spacing"/>
    <w:basedOn w:val="a"/>
    <w:uiPriority w:val="1"/>
    <w:qFormat/>
    <w:rsid w:val="001923D1"/>
    <w:pPr>
      <w:widowControl w:val="0"/>
      <w:autoSpaceDE w:val="0"/>
      <w:autoSpaceDN w:val="0"/>
      <w:adjustRightInd w:val="0"/>
      <w:spacing w:after="0"/>
    </w:pPr>
    <w:rPr>
      <w:sz w:val="16"/>
      <w:szCs w:val="16"/>
    </w:rPr>
  </w:style>
  <w:style w:type="paragraph" w:styleId="aa">
    <w:name w:val="footnote text"/>
    <w:basedOn w:val="a"/>
    <w:link w:val="ab"/>
    <w:uiPriority w:val="99"/>
    <w:unhideWhenUsed/>
    <w:rsid w:val="00E675B3"/>
    <w:rPr>
      <w:rFonts w:cstheme="minorBidi"/>
      <w:sz w:val="20"/>
      <w:szCs w:val="20"/>
      <w:lang w:eastAsia="en-US"/>
    </w:rPr>
  </w:style>
  <w:style w:type="character" w:customStyle="1" w:styleId="ab">
    <w:name w:val="註腳文字 字元"/>
    <w:basedOn w:val="a1"/>
    <w:link w:val="aa"/>
    <w:uiPriority w:val="99"/>
    <w:rsid w:val="00E675B3"/>
    <w:rPr>
      <w:sz w:val="20"/>
      <w:szCs w:val="20"/>
    </w:rPr>
  </w:style>
  <w:style w:type="character" w:styleId="ac">
    <w:name w:val="footnote reference"/>
    <w:basedOn w:val="a1"/>
    <w:uiPriority w:val="99"/>
    <w:semiHidden/>
    <w:unhideWhenUsed/>
    <w:rsid w:val="00E675B3"/>
    <w:rPr>
      <w:vertAlign w:val="superscript"/>
    </w:rPr>
  </w:style>
  <w:style w:type="character" w:styleId="ad">
    <w:name w:val="Hyperlink"/>
    <w:basedOn w:val="a1"/>
    <w:uiPriority w:val="99"/>
    <w:unhideWhenUsed/>
    <w:rsid w:val="00575625"/>
    <w:rPr>
      <w:color w:val="0000FF"/>
      <w:u w:val="single"/>
    </w:rPr>
  </w:style>
  <w:style w:type="character" w:customStyle="1" w:styleId="30">
    <w:name w:val="標題 3 字元"/>
    <w:basedOn w:val="a1"/>
    <w:link w:val="3"/>
    <w:uiPriority w:val="9"/>
    <w:rsid w:val="004E5086"/>
    <w:rPr>
      <w:rFonts w:ascii="Arial" w:hAnsi="Arial" w:cs="Arial"/>
      <w:b/>
      <w:color w:val="7F7F7F" w:themeColor="text1" w:themeTint="80"/>
      <w:sz w:val="20"/>
      <w:szCs w:val="20"/>
    </w:rPr>
  </w:style>
  <w:style w:type="character" w:styleId="ae">
    <w:name w:val="FollowedHyperlink"/>
    <w:basedOn w:val="a1"/>
    <w:uiPriority w:val="99"/>
    <w:semiHidden/>
    <w:unhideWhenUsed/>
    <w:rsid w:val="0098409B"/>
    <w:rPr>
      <w:color w:val="954F72" w:themeColor="followedHyperlink"/>
      <w:u w:val="single"/>
    </w:rPr>
  </w:style>
  <w:style w:type="character" w:styleId="af">
    <w:name w:val="Emphasis"/>
    <w:basedOn w:val="a1"/>
    <w:uiPriority w:val="20"/>
    <w:qFormat/>
    <w:rsid w:val="001E5458"/>
    <w:rPr>
      <w:i/>
      <w:iCs/>
    </w:rPr>
  </w:style>
  <w:style w:type="character" w:customStyle="1" w:styleId="year">
    <w:name w:val="year"/>
    <w:basedOn w:val="a1"/>
    <w:rsid w:val="005E4891"/>
  </w:style>
  <w:style w:type="character" w:customStyle="1" w:styleId="Titel1">
    <w:name w:val="Titel1"/>
    <w:basedOn w:val="a1"/>
    <w:rsid w:val="005E4891"/>
  </w:style>
  <w:style w:type="character" w:customStyle="1" w:styleId="journal">
    <w:name w:val="journal"/>
    <w:basedOn w:val="a1"/>
    <w:rsid w:val="005E4891"/>
  </w:style>
  <w:style w:type="character" w:customStyle="1" w:styleId="vol">
    <w:name w:val="vol"/>
    <w:basedOn w:val="a1"/>
    <w:rsid w:val="005E4891"/>
  </w:style>
  <w:style w:type="character" w:customStyle="1" w:styleId="pages">
    <w:name w:val="pages"/>
    <w:basedOn w:val="a1"/>
    <w:rsid w:val="005E4891"/>
  </w:style>
  <w:style w:type="character" w:customStyle="1" w:styleId="personname">
    <w:name w:val="person_name"/>
    <w:basedOn w:val="a1"/>
    <w:rsid w:val="00535D5A"/>
  </w:style>
  <w:style w:type="character" w:customStyle="1" w:styleId="readingname8962e88ff9b7ec94b987750910822993">
    <w:name w:val="reading_name_8962e88ff9b7ec94b987750910822993"/>
    <w:basedOn w:val="a1"/>
    <w:rsid w:val="00535D5A"/>
  </w:style>
  <w:style w:type="character" w:styleId="af0">
    <w:name w:val="Unresolved Mention"/>
    <w:basedOn w:val="a1"/>
    <w:uiPriority w:val="99"/>
    <w:rsid w:val="00631A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9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CE7FC8D2531F478B040A344D04282E" ma:contentTypeVersion="9" ma:contentTypeDescription="Create a new document." ma:contentTypeScope="" ma:versionID="6e9ce98ad71f31ce9e30ac8136a0232a">
  <xsd:schema xmlns:xsd="http://www.w3.org/2001/XMLSchema" xmlns:xs="http://www.w3.org/2001/XMLSchema" xmlns:p="http://schemas.microsoft.com/office/2006/metadata/properties" xmlns:ns3="fe30294d-0aa2-4da9-91ce-eae5d96b9e68" targetNamespace="http://schemas.microsoft.com/office/2006/metadata/properties" ma:root="true" ma:fieldsID="7c5a19e40e9d7afb227024ca831688f4" ns3:_="">
    <xsd:import namespace="fe30294d-0aa2-4da9-91ce-eae5d96b9e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30294d-0aa2-4da9-91ce-eae5d96b9e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A5F99-5E87-4379-A914-E11731561E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30294d-0aa2-4da9-91ce-eae5d96b9e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BA683F-706E-4B50-8C4D-74F3AEB69D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56B25EA-A409-47DE-AA55-A6AC8F8A87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EA6365-8257-DE4D-AFB3-38B6B4D58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Reiser</dc:creator>
  <cp:keywords/>
  <dc:description/>
  <cp:lastModifiedBy>Microsoft Office User</cp:lastModifiedBy>
  <cp:revision>16</cp:revision>
  <cp:lastPrinted>2019-06-03T19:04:00Z</cp:lastPrinted>
  <dcterms:created xsi:type="dcterms:W3CDTF">2020-02-18T18:45:00Z</dcterms:created>
  <dcterms:modified xsi:type="dcterms:W3CDTF">2020-03-06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CE7FC8D2531F478B040A344D04282E</vt:lpwstr>
  </property>
</Properties>
</file>